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6409F" w14:textId="1B3EDABC" w:rsidR="00387483" w:rsidRPr="00387483" w:rsidRDefault="00387483" w:rsidP="00387483">
      <w:pPr>
        <w:jc w:val="center"/>
        <w:rPr>
          <w:rFonts w:ascii="Congenial SemiBold" w:hAnsi="Congenial SemiBold"/>
          <w:sz w:val="36"/>
          <w:szCs w:val="36"/>
        </w:rPr>
      </w:pPr>
      <w:r w:rsidRPr="00387483">
        <w:rPr>
          <w:rFonts w:ascii="Congenial SemiBold" w:hAnsi="Congenial SemiBold"/>
          <w:sz w:val="36"/>
          <w:szCs w:val="36"/>
        </w:rPr>
        <w:t>Mentor Consolidated Feedback</w:t>
      </w:r>
      <w:r w:rsidRPr="00387483">
        <w:rPr>
          <w:rFonts w:ascii="Cambria" w:hAnsi="Cambria" w:cs="Cambria"/>
          <w:sz w:val="36"/>
          <w:szCs w:val="36"/>
        </w:rPr>
        <w:t> </w:t>
      </w:r>
      <w:r w:rsidRPr="00387483">
        <w:rPr>
          <w:rFonts w:ascii="Congenial SemiBold" w:hAnsi="Congenial SemiBold"/>
          <w:sz w:val="36"/>
          <w:szCs w:val="36"/>
        </w:rPr>
        <w:t>Sheet</w:t>
      </w:r>
    </w:p>
    <w:p w14:paraId="0009F480" w14:textId="77777777" w:rsidR="00387483" w:rsidRPr="00387483" w:rsidRDefault="00387483" w:rsidP="00387483">
      <w:pPr>
        <w:rPr>
          <w:rFonts w:ascii="Abadi" w:hAnsi="Abadi"/>
          <w:sz w:val="24"/>
          <w:szCs w:val="24"/>
        </w:rPr>
      </w:pPr>
      <w:r w:rsidRPr="00387483">
        <w:rPr>
          <w:rFonts w:ascii="Abadi" w:hAnsi="Abadi"/>
          <w:sz w:val="24"/>
          <w:szCs w:val="24"/>
        </w:rPr>
        <w:t>Name of Mentor:</w:t>
      </w:r>
      <w:r w:rsidRPr="00387483">
        <w:rPr>
          <w:rFonts w:ascii="Abadi" w:hAnsi="Abadi"/>
          <w:sz w:val="24"/>
          <w:szCs w:val="24"/>
        </w:rPr>
        <w:tab/>
      </w:r>
      <w:r w:rsidRPr="00387483">
        <w:rPr>
          <w:rFonts w:ascii="Abadi" w:hAnsi="Abadi"/>
          <w:sz w:val="24"/>
          <w:szCs w:val="24"/>
        </w:rPr>
        <w:tab/>
      </w:r>
      <w:r w:rsidRPr="00387483">
        <w:rPr>
          <w:rFonts w:ascii="Abadi" w:hAnsi="Abadi"/>
          <w:sz w:val="24"/>
          <w:szCs w:val="24"/>
        </w:rPr>
        <w:tab/>
      </w:r>
      <w:r w:rsidRPr="00387483">
        <w:rPr>
          <w:rFonts w:ascii="Abadi" w:hAnsi="Abadi"/>
          <w:sz w:val="24"/>
          <w:szCs w:val="24"/>
        </w:rPr>
        <w:tab/>
      </w:r>
    </w:p>
    <w:p w14:paraId="367FE98B" w14:textId="77777777" w:rsidR="00387483" w:rsidRDefault="00387483" w:rsidP="00387483">
      <w:r w:rsidRPr="00387483">
        <w:rPr>
          <w:rFonts w:ascii="Abadi" w:hAnsi="Abadi"/>
          <w:sz w:val="24"/>
          <w:szCs w:val="24"/>
        </w:rPr>
        <w:t>No. of Meeting Taken</w:t>
      </w:r>
      <w:r>
        <w:t xml:space="preserve">  </w:t>
      </w:r>
      <w:r>
        <w:tab/>
      </w:r>
    </w:p>
    <w:p w14:paraId="7B2185C8" w14:textId="3E895B4A" w:rsidR="00387483" w:rsidRDefault="00387483" w:rsidP="00387483">
      <w:r>
        <w:tab/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846"/>
        <w:gridCol w:w="1843"/>
        <w:gridCol w:w="2720"/>
        <w:gridCol w:w="1803"/>
        <w:gridCol w:w="6817"/>
      </w:tblGrid>
      <w:tr w:rsidR="00387483" w14:paraId="7636A7DB" w14:textId="77777777" w:rsidTr="00387483">
        <w:tc>
          <w:tcPr>
            <w:tcW w:w="846" w:type="dxa"/>
          </w:tcPr>
          <w:p w14:paraId="33AE04D4" w14:textId="76897FCD" w:rsidR="00387483" w:rsidRPr="00387483" w:rsidRDefault="00387483" w:rsidP="00387483">
            <w:r w:rsidRPr="00387483">
              <w:rPr>
                <w:rFonts w:ascii="Arial" w:hAnsi="Arial" w:cs="Arial"/>
              </w:rPr>
              <w:t>Sr No</w:t>
            </w:r>
          </w:p>
        </w:tc>
        <w:tc>
          <w:tcPr>
            <w:tcW w:w="1843" w:type="dxa"/>
          </w:tcPr>
          <w:p w14:paraId="35FC12EE" w14:textId="13F8E438" w:rsidR="00387483" w:rsidRPr="00387483" w:rsidRDefault="00387483" w:rsidP="00387483">
            <w:r w:rsidRPr="00387483">
              <w:rPr>
                <w:rFonts w:ascii="Arial" w:hAnsi="Arial" w:cs="Arial"/>
              </w:rPr>
              <w:t>Registration No</w:t>
            </w:r>
          </w:p>
        </w:tc>
        <w:tc>
          <w:tcPr>
            <w:tcW w:w="2720" w:type="dxa"/>
          </w:tcPr>
          <w:p w14:paraId="226F0D1A" w14:textId="4E57FEDA" w:rsidR="00387483" w:rsidRPr="00387483" w:rsidRDefault="00387483" w:rsidP="00387483">
            <w:r w:rsidRPr="00387483">
              <w:rPr>
                <w:rFonts w:ascii="Arial" w:hAnsi="Arial" w:cs="Arial"/>
              </w:rPr>
              <w:t>Student Name</w:t>
            </w:r>
          </w:p>
        </w:tc>
        <w:tc>
          <w:tcPr>
            <w:tcW w:w="1803" w:type="dxa"/>
          </w:tcPr>
          <w:p w14:paraId="195673B7" w14:textId="20D8C81D" w:rsidR="00387483" w:rsidRPr="00387483" w:rsidRDefault="00387483" w:rsidP="00387483">
            <w:r w:rsidRPr="00387483">
              <w:rPr>
                <w:rFonts w:ascii="Arial" w:hAnsi="Arial" w:cs="Arial"/>
              </w:rPr>
              <w:t>No. of Meeting Attended</w:t>
            </w:r>
          </w:p>
        </w:tc>
        <w:tc>
          <w:tcPr>
            <w:tcW w:w="6817" w:type="dxa"/>
          </w:tcPr>
          <w:p w14:paraId="24A20215" w14:textId="72F7386C" w:rsidR="00387483" w:rsidRPr="00387483" w:rsidRDefault="00387483" w:rsidP="00387483">
            <w:r w:rsidRPr="00387483">
              <w:rPr>
                <w:rFonts w:ascii="Arial" w:hAnsi="Arial" w:cs="Arial"/>
              </w:rPr>
              <w:t>Mentor Remark/</w:t>
            </w:r>
            <w:r>
              <w:rPr>
                <w:rFonts w:ascii="Arial" w:hAnsi="Arial" w:cs="Arial"/>
              </w:rPr>
              <w:t>S</w:t>
            </w:r>
            <w:r w:rsidRPr="00387483">
              <w:rPr>
                <w:rFonts w:ascii="Arial" w:hAnsi="Arial" w:cs="Arial"/>
              </w:rPr>
              <w:t xml:space="preserve">pecial Cases </w:t>
            </w:r>
          </w:p>
        </w:tc>
      </w:tr>
      <w:tr w:rsidR="00387483" w14:paraId="046BEE2E" w14:textId="77777777" w:rsidTr="00387483">
        <w:tc>
          <w:tcPr>
            <w:tcW w:w="846" w:type="dxa"/>
          </w:tcPr>
          <w:p w14:paraId="75382397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5BA4D59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5735FB9D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4D029D49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7858DEE5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0AC0F1EE" w14:textId="77777777" w:rsidTr="00387483">
        <w:tc>
          <w:tcPr>
            <w:tcW w:w="846" w:type="dxa"/>
          </w:tcPr>
          <w:p w14:paraId="33E0EE1D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71B8E26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572929C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6135DA84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6A0CDE81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5ADBF62F" w14:textId="77777777" w:rsidTr="00387483">
        <w:tc>
          <w:tcPr>
            <w:tcW w:w="846" w:type="dxa"/>
          </w:tcPr>
          <w:p w14:paraId="589DA9EE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38D0613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442EDD5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54EF5084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7BF0AAF8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53532539" w14:textId="77777777" w:rsidTr="00387483">
        <w:tc>
          <w:tcPr>
            <w:tcW w:w="846" w:type="dxa"/>
          </w:tcPr>
          <w:p w14:paraId="4DE032F6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2D0FEDA5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571CAA75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01C42A57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5D990B4B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6C73AD80" w14:textId="77777777" w:rsidTr="00387483">
        <w:tc>
          <w:tcPr>
            <w:tcW w:w="846" w:type="dxa"/>
          </w:tcPr>
          <w:p w14:paraId="4351EBD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8D2A919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04ADEAD1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1F161963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2DD8AD0E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7F993D45" w14:textId="77777777" w:rsidTr="00387483">
        <w:tc>
          <w:tcPr>
            <w:tcW w:w="846" w:type="dxa"/>
          </w:tcPr>
          <w:p w14:paraId="740AC3AD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C01CC11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4BFE8AB5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7F1C161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73899154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  <w:tr w:rsidR="00387483" w14:paraId="2114017D" w14:textId="77777777" w:rsidTr="00387483">
        <w:tc>
          <w:tcPr>
            <w:tcW w:w="846" w:type="dxa"/>
          </w:tcPr>
          <w:p w14:paraId="6D76B234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D9F6F2C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2720" w:type="dxa"/>
          </w:tcPr>
          <w:p w14:paraId="6878ECA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1803" w:type="dxa"/>
          </w:tcPr>
          <w:p w14:paraId="021CDF9A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  <w:tc>
          <w:tcPr>
            <w:tcW w:w="6817" w:type="dxa"/>
          </w:tcPr>
          <w:p w14:paraId="28BACB3F" w14:textId="77777777" w:rsidR="00387483" w:rsidRPr="00387483" w:rsidRDefault="00387483" w:rsidP="00387483">
            <w:pPr>
              <w:rPr>
                <w:rFonts w:ascii="Arial" w:hAnsi="Arial" w:cs="Arial"/>
              </w:rPr>
            </w:pPr>
          </w:p>
        </w:tc>
      </w:tr>
    </w:tbl>
    <w:p w14:paraId="74099C64" w14:textId="17957FAE" w:rsidR="00155B83" w:rsidRDefault="00387483" w:rsidP="00387483">
      <w:r>
        <w:tab/>
      </w:r>
      <w:r>
        <w:tab/>
      </w:r>
    </w:p>
    <w:p w14:paraId="5D4FFFB7" w14:textId="6111F096" w:rsidR="0074240C" w:rsidRDefault="0074240C" w:rsidP="00387483"/>
    <w:p w14:paraId="084793EC" w14:textId="47C0951A" w:rsidR="0074240C" w:rsidRDefault="0074240C" w:rsidP="00387483">
      <w:r>
        <w:t>Signature with date</w:t>
      </w:r>
    </w:p>
    <w:sectPr w:rsidR="0074240C" w:rsidSect="00387483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9FB0A" w14:textId="77777777" w:rsidR="003F1DB4" w:rsidRDefault="003F1DB4" w:rsidP="00824708">
      <w:pPr>
        <w:spacing w:after="0" w:line="240" w:lineRule="auto"/>
      </w:pPr>
      <w:r>
        <w:separator/>
      </w:r>
    </w:p>
  </w:endnote>
  <w:endnote w:type="continuationSeparator" w:id="0">
    <w:p w14:paraId="79DBF1D0" w14:textId="77777777" w:rsidR="003F1DB4" w:rsidRDefault="003F1DB4" w:rsidP="00824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genial SemiBold">
    <w:charset w:val="00"/>
    <w:family w:val="auto"/>
    <w:pitch w:val="variable"/>
    <w:sig w:usb0="8000002F" w:usb1="10002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BFF8C" w14:textId="77777777" w:rsidR="003F1DB4" w:rsidRDefault="003F1DB4" w:rsidP="00824708">
      <w:pPr>
        <w:spacing w:after="0" w:line="240" w:lineRule="auto"/>
      </w:pPr>
      <w:r>
        <w:separator/>
      </w:r>
    </w:p>
  </w:footnote>
  <w:footnote w:type="continuationSeparator" w:id="0">
    <w:p w14:paraId="1149E7EC" w14:textId="77777777" w:rsidR="003F1DB4" w:rsidRDefault="003F1DB4" w:rsidP="00824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AD1C2" w14:textId="09F9FBA5" w:rsidR="001D7E3F" w:rsidRDefault="00824708" w:rsidP="001D7E3F">
    <w:pPr>
      <w:pStyle w:val="Header"/>
      <w:jc w:val="center"/>
      <w:rPr>
        <w:rFonts w:ascii="Cambria" w:hAnsi="Cambria"/>
        <w:b/>
        <w:bCs/>
        <w:noProof/>
        <w:sz w:val="32"/>
        <w:szCs w:val="32"/>
        <w:lang w:eastAsia="en-IN"/>
      </w:rPr>
    </w:pPr>
    <w:r w:rsidRPr="00824708">
      <w:rPr>
        <w:rFonts w:ascii="Cambria" w:hAnsi="Cambria"/>
        <w:b/>
        <w:bCs/>
        <w:noProof/>
        <w:sz w:val="32"/>
        <w:szCs w:val="32"/>
        <w:lang w:eastAsia="en-IN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DE51D9F" wp14:editId="2B31B512">
              <wp:simplePos x="0" y="0"/>
              <wp:positionH relativeFrom="column">
                <wp:posOffset>-800100</wp:posOffset>
              </wp:positionH>
              <wp:positionV relativeFrom="paragraph">
                <wp:posOffset>-40005</wp:posOffset>
              </wp:positionV>
              <wp:extent cx="2095200" cy="608965"/>
              <wp:effectExtent l="0" t="0" r="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95200" cy="6089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B9C6E3" w14:textId="3254255A" w:rsidR="00824708" w:rsidRDefault="00824708" w:rsidP="001D7E3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E51D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3pt;margin-top:-3.15pt;width:165pt;height:47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" filled="f" stroked="f">
              <v:textbox>
                <w:txbxContent>
                  <w:p w14:paraId="6AB9C6E3" w14:textId="3254255A" w:rsidR="00824708" w:rsidRDefault="00824708" w:rsidP="001D7E3F"/>
                </w:txbxContent>
              </v:textbox>
            </v:shape>
          </w:pict>
        </mc:Fallback>
      </mc:AlternateContent>
    </w:r>
    <w:r w:rsidR="001D7E3F" w:rsidRPr="007A2F0B">
      <w:rPr>
        <w:rFonts w:ascii="Cambria" w:hAnsi="Cambria"/>
        <w:noProof/>
        <w:sz w:val="20"/>
        <w:szCs w:val="20"/>
        <w:lang w:eastAsia="en-IN"/>
      </w:rPr>
      <w:drawing>
        <wp:inline distT="0" distB="0" distL="0" distR="0" wp14:anchorId="508A7F77" wp14:editId="6C48E6AC">
          <wp:extent cx="1847850" cy="447374"/>
          <wp:effectExtent l="0" t="0" r="0" b="0"/>
          <wp:docPr id="4" name="Picture 4" descr="E:\MUJ-work\IEEE-StudentBranch\MUJ New Logo_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MUJ-work\IEEE-StudentBranch\MUJ New Logo_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4473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AFF550" w14:textId="6EDCDE71" w:rsidR="00824708" w:rsidRPr="00824708" w:rsidRDefault="00824708" w:rsidP="001D7E3F">
    <w:pPr>
      <w:pStyle w:val="Header"/>
      <w:jc w:val="center"/>
      <w:rPr>
        <w:rFonts w:ascii="Cambria" w:hAnsi="Cambria"/>
        <w:b/>
        <w:bCs/>
        <w:noProof/>
        <w:sz w:val="32"/>
        <w:szCs w:val="32"/>
        <w:lang w:eastAsia="en-IN"/>
      </w:rPr>
    </w:pPr>
    <w:r w:rsidRPr="00824708">
      <w:rPr>
        <w:rFonts w:ascii="Cambria" w:hAnsi="Cambria"/>
        <w:b/>
        <w:bCs/>
        <w:noProof/>
        <w:sz w:val="32"/>
        <w:szCs w:val="32"/>
        <w:lang w:eastAsia="en-IN"/>
      </w:rPr>
      <w:t>Department of Comp</w:t>
    </w:r>
    <w:r w:rsidR="001D7E3F">
      <w:rPr>
        <w:rFonts w:ascii="Cambria" w:hAnsi="Cambria"/>
        <w:b/>
        <w:bCs/>
        <w:noProof/>
        <w:sz w:val="32"/>
        <w:szCs w:val="32"/>
        <w:lang w:eastAsia="en-IN"/>
      </w:rPr>
      <w:t>u</w:t>
    </w:r>
    <w:r w:rsidRPr="00824708">
      <w:rPr>
        <w:rFonts w:ascii="Cambria" w:hAnsi="Cambria"/>
        <w:b/>
        <w:bCs/>
        <w:noProof/>
        <w:sz w:val="32"/>
        <w:szCs w:val="32"/>
        <w:lang w:eastAsia="en-IN"/>
      </w:rPr>
      <w:t>ter Science and Enginee</w:t>
    </w:r>
    <w:r w:rsidR="001D7E3F">
      <w:rPr>
        <w:rFonts w:ascii="Cambria" w:hAnsi="Cambria"/>
        <w:b/>
        <w:bCs/>
        <w:noProof/>
        <w:sz w:val="32"/>
        <w:szCs w:val="32"/>
        <w:lang w:eastAsia="en-IN"/>
      </w:rPr>
      <w:t>r</w:t>
    </w:r>
    <w:r w:rsidRPr="00824708">
      <w:rPr>
        <w:rFonts w:ascii="Cambria" w:hAnsi="Cambria"/>
        <w:b/>
        <w:bCs/>
        <w:noProof/>
        <w:sz w:val="32"/>
        <w:szCs w:val="32"/>
        <w:lang w:eastAsia="en-IN"/>
      </w:rPr>
      <w:t>ing</w:t>
    </w:r>
  </w:p>
  <w:p w14:paraId="37F799F8" w14:textId="58AB8FFA" w:rsidR="00824708" w:rsidRPr="008716C5" w:rsidRDefault="00824708" w:rsidP="001D7E3F">
    <w:pPr>
      <w:pStyle w:val="Header"/>
      <w:pBdr>
        <w:bottom w:val="single" w:sz="4" w:space="1" w:color="auto"/>
      </w:pBdr>
      <w:jc w:val="center"/>
      <w:rPr>
        <w:rFonts w:ascii="Cambria" w:hAnsi="Cambria"/>
        <w:b/>
        <w:bCs/>
        <w:noProof/>
        <w:sz w:val="28"/>
        <w:szCs w:val="28"/>
        <w:lang w:eastAsia="en-IN"/>
      </w:rPr>
    </w:pPr>
    <w:r w:rsidRPr="00824708">
      <w:rPr>
        <w:rFonts w:ascii="Cambria" w:hAnsi="Cambria"/>
        <w:noProof/>
        <w:sz w:val="28"/>
        <w:szCs w:val="28"/>
        <w:lang w:eastAsia="en-IN"/>
      </w:rPr>
      <w:t>School of Computing &amp; I</w:t>
    </w:r>
    <w:r w:rsidR="001D7E3F">
      <w:rPr>
        <w:rFonts w:ascii="Cambria" w:hAnsi="Cambria"/>
        <w:noProof/>
        <w:sz w:val="28"/>
        <w:szCs w:val="28"/>
        <w:lang w:eastAsia="en-IN"/>
      </w:rPr>
      <w:t>nformation Technology</w:t>
    </w:r>
    <w:r>
      <w:rPr>
        <w:rFonts w:ascii="Cambria" w:hAnsi="Cambria"/>
        <w:noProof/>
        <w:sz w:val="28"/>
        <w:szCs w:val="28"/>
        <w:lang w:eastAsia="en-IN"/>
      </w:rPr>
      <w:t xml:space="preserve">                      </w:t>
    </w:r>
  </w:p>
  <w:p w14:paraId="4A6EB437" w14:textId="77777777" w:rsidR="00824708" w:rsidRPr="00824708" w:rsidRDefault="00824708" w:rsidP="00824708">
    <w:pPr>
      <w:pStyle w:val="Header"/>
      <w:jc w:val="center"/>
      <w:rPr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eytLCwNDWwMDJW0lEKTi0uzszPAykwrAUA02SFcCwAAAA="/>
  </w:docVars>
  <w:rsids>
    <w:rsidRoot w:val="00824708"/>
    <w:rsid w:val="00036010"/>
    <w:rsid w:val="00044287"/>
    <w:rsid w:val="0010315F"/>
    <w:rsid w:val="00155B83"/>
    <w:rsid w:val="001D7E3F"/>
    <w:rsid w:val="00387483"/>
    <w:rsid w:val="003F1DB4"/>
    <w:rsid w:val="005804B4"/>
    <w:rsid w:val="0074240C"/>
    <w:rsid w:val="00824708"/>
    <w:rsid w:val="008716C5"/>
    <w:rsid w:val="00923366"/>
    <w:rsid w:val="00967B54"/>
    <w:rsid w:val="00A72181"/>
    <w:rsid w:val="00AA6A37"/>
    <w:rsid w:val="00BA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D7323"/>
  <w15:chartTrackingRefBased/>
  <w15:docId w15:val="{E1066D74-1214-423B-AB36-629963BFE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4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708"/>
  </w:style>
  <w:style w:type="paragraph" w:styleId="Footer">
    <w:name w:val="footer"/>
    <w:basedOn w:val="Normal"/>
    <w:link w:val="FooterChar"/>
    <w:uiPriority w:val="99"/>
    <w:unhideWhenUsed/>
    <w:rsid w:val="00824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708"/>
  </w:style>
  <w:style w:type="table" w:styleId="TableGrid">
    <w:name w:val="Table Grid"/>
    <w:basedOn w:val="TableNormal"/>
    <w:uiPriority w:val="39"/>
    <w:rsid w:val="00387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</Words>
  <Characters>200</Characters>
  <Application>Microsoft Office Word</Application>
  <DocSecurity>0</DocSecurity>
  <Lines>25</Lines>
  <Paragraphs>1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hesh Jangid [MU - Jaipur]</dc:creator>
  <cp:keywords/>
  <dc:description/>
  <cp:lastModifiedBy>Dr. Sandeep Joshi [MU - Jaipur]</cp:lastModifiedBy>
  <cp:revision>4</cp:revision>
  <dcterms:created xsi:type="dcterms:W3CDTF">2023-02-02T04:24:00Z</dcterms:created>
  <dcterms:modified xsi:type="dcterms:W3CDTF">2023-02-02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0ba5fa14e3f618093b89f7076d773fa590258f29308409fdc38c509f8256fa</vt:lpwstr>
  </property>
</Properties>
</file>